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807AC5" w14:textId="77777777" w:rsidR="006A31C6" w:rsidRDefault="006A31C6" w:rsidP="00661E59">
      <w:pPr>
        <w:jc w:val="center"/>
        <w:rPr>
          <w:b/>
          <w:i/>
        </w:rPr>
      </w:pPr>
    </w:p>
    <w:p w14:paraId="34A88B23" w14:textId="52A232F6" w:rsidR="00B753ED" w:rsidRPr="00E66263" w:rsidRDefault="00CF54F8" w:rsidP="00661E5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263">
        <w:rPr>
          <w:rFonts w:ascii="Times New Roman" w:hAnsi="Times New Roman" w:cs="Times New Roman"/>
          <w:b/>
          <w:sz w:val="24"/>
          <w:szCs w:val="24"/>
        </w:rPr>
        <w:t>Beslenme ve Diyetetik</w:t>
      </w:r>
      <w:r w:rsidR="00902998" w:rsidRPr="00E66263">
        <w:rPr>
          <w:rFonts w:ascii="Times New Roman" w:hAnsi="Times New Roman" w:cs="Times New Roman"/>
          <w:b/>
          <w:sz w:val="24"/>
          <w:szCs w:val="24"/>
        </w:rPr>
        <w:t xml:space="preserve"> Bölümü</w:t>
      </w:r>
    </w:p>
    <w:p w14:paraId="03832EBA" w14:textId="7AE4A3DA" w:rsidR="007778AC" w:rsidRPr="00E66263" w:rsidRDefault="00661E59" w:rsidP="00B753E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263">
        <w:rPr>
          <w:rFonts w:ascii="Times New Roman" w:hAnsi="Times New Roman" w:cs="Times New Roman"/>
          <w:b/>
          <w:sz w:val="24"/>
          <w:szCs w:val="24"/>
        </w:rPr>
        <w:t>202</w:t>
      </w:r>
      <w:r w:rsidR="0089625F" w:rsidRPr="00E66263">
        <w:rPr>
          <w:rFonts w:ascii="Times New Roman" w:hAnsi="Times New Roman" w:cs="Times New Roman"/>
          <w:b/>
          <w:sz w:val="24"/>
          <w:szCs w:val="24"/>
        </w:rPr>
        <w:t xml:space="preserve">5-2026 Güz </w:t>
      </w:r>
      <w:r w:rsidRPr="00E66263">
        <w:rPr>
          <w:rFonts w:ascii="Times New Roman" w:hAnsi="Times New Roman" w:cs="Times New Roman"/>
          <w:b/>
          <w:sz w:val="24"/>
          <w:szCs w:val="24"/>
        </w:rPr>
        <w:t>Dönemi Ara Sınav Tarihleri</w:t>
      </w:r>
    </w:p>
    <w:tbl>
      <w:tblPr>
        <w:tblStyle w:val="TabloKlavuzu"/>
        <w:tblpPr w:leftFromText="141" w:rightFromText="141" w:horzAnchor="margin" w:tblpX="-856" w:tblpY="1860"/>
        <w:tblW w:w="10201" w:type="dxa"/>
        <w:tblLook w:val="04A0" w:firstRow="1" w:lastRow="0" w:firstColumn="1" w:lastColumn="0" w:noHBand="0" w:noVBand="1"/>
      </w:tblPr>
      <w:tblGrid>
        <w:gridCol w:w="3964"/>
        <w:gridCol w:w="2977"/>
        <w:gridCol w:w="2268"/>
        <w:gridCol w:w="992"/>
      </w:tblGrid>
      <w:tr w:rsidR="00AC0F5F" w:rsidRPr="00E66263" w14:paraId="3E900EC5" w14:textId="77777777" w:rsidTr="00AC0F5F">
        <w:tc>
          <w:tcPr>
            <w:tcW w:w="3964" w:type="dxa"/>
          </w:tcPr>
          <w:p w14:paraId="78CCE558" w14:textId="13075126" w:rsidR="00AC0F5F" w:rsidRPr="00E66263" w:rsidRDefault="00AC0F5F" w:rsidP="00267CB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2977" w:type="dxa"/>
          </w:tcPr>
          <w:p w14:paraId="58D6C2DD" w14:textId="0D2FB856" w:rsidR="00AC0F5F" w:rsidRPr="00E66263" w:rsidRDefault="00AC0F5F" w:rsidP="000B4B2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6263">
              <w:rPr>
                <w:rFonts w:ascii="Times New Roman" w:hAnsi="Times New Roman" w:cs="Times New Roman"/>
                <w:b/>
              </w:rPr>
              <w:t>Ara Sınav Tarihi</w:t>
            </w:r>
          </w:p>
          <w:p w14:paraId="678764B1" w14:textId="650BB51B" w:rsidR="00AC0F5F" w:rsidRPr="00E66263" w:rsidRDefault="00AC0F5F" w:rsidP="00267CB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5F4D602E" w14:textId="75C3912C" w:rsidR="00AC0F5F" w:rsidRPr="00E66263" w:rsidRDefault="00AC0F5F" w:rsidP="00707BB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6263">
              <w:rPr>
                <w:rFonts w:ascii="Times New Roman" w:hAnsi="Times New Roman" w:cs="Times New Roman"/>
                <w:b/>
              </w:rPr>
              <w:t>Ara Sınavı</w:t>
            </w:r>
          </w:p>
          <w:p w14:paraId="5A13BFCB" w14:textId="7506D671" w:rsidR="00AC0F5F" w:rsidRPr="00E66263" w:rsidRDefault="00AC0F5F" w:rsidP="00707BB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6263">
              <w:rPr>
                <w:rFonts w:ascii="Times New Roman" w:hAnsi="Times New Roman" w:cs="Times New Roman"/>
                <w:b/>
              </w:rPr>
              <w:t>Saati ve Derslik</w:t>
            </w:r>
          </w:p>
          <w:p w14:paraId="502EC0BA" w14:textId="6F0B92AD" w:rsidR="00AC0F5F" w:rsidRPr="00E66263" w:rsidRDefault="00AC0F5F" w:rsidP="00707BB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2CA48506" w14:textId="4CC79E72" w:rsidR="00AC0F5F" w:rsidRPr="00E66263" w:rsidRDefault="00AC0F5F" w:rsidP="00267CB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6263">
              <w:rPr>
                <w:rFonts w:ascii="Times New Roman" w:hAnsi="Times New Roman" w:cs="Times New Roman"/>
                <w:b/>
              </w:rPr>
              <w:t>Öğrenci Sayısı</w:t>
            </w:r>
          </w:p>
        </w:tc>
      </w:tr>
      <w:tr w:rsidR="00AC0F5F" w:rsidRPr="00E66263" w14:paraId="3BC97935" w14:textId="77777777" w:rsidTr="00AC0F5F">
        <w:tc>
          <w:tcPr>
            <w:tcW w:w="3964" w:type="dxa"/>
          </w:tcPr>
          <w:p w14:paraId="6B054DAC" w14:textId="62BA348B" w:rsidR="00AC0F5F" w:rsidRPr="00E66263" w:rsidRDefault="00AC0F5F" w:rsidP="00267CB1">
            <w:pPr>
              <w:rPr>
                <w:rFonts w:ascii="Times New Roman" w:hAnsi="Times New Roman" w:cs="Times New Roman"/>
                <w:b/>
              </w:rPr>
            </w:pPr>
            <w:r w:rsidRPr="00E66263">
              <w:rPr>
                <w:rFonts w:ascii="Times New Roman" w:hAnsi="Times New Roman" w:cs="Times New Roman"/>
                <w:b/>
              </w:rPr>
              <w:t>I.Sınıf</w:t>
            </w:r>
          </w:p>
        </w:tc>
        <w:tc>
          <w:tcPr>
            <w:tcW w:w="2977" w:type="dxa"/>
          </w:tcPr>
          <w:p w14:paraId="4581B978" w14:textId="77777777" w:rsidR="00AC0F5F" w:rsidRPr="00E66263" w:rsidRDefault="00AC0F5F" w:rsidP="00267CB1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2268" w:type="dxa"/>
          </w:tcPr>
          <w:p w14:paraId="1CB4FF59" w14:textId="77777777" w:rsidR="00AC0F5F" w:rsidRPr="00E66263" w:rsidRDefault="00AC0F5F" w:rsidP="00267CB1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992" w:type="dxa"/>
          </w:tcPr>
          <w:p w14:paraId="66B4A922" w14:textId="34D0699A" w:rsidR="00AC0F5F" w:rsidRPr="00E66263" w:rsidRDefault="00AC0F5F" w:rsidP="00267CB1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</w:p>
        </w:tc>
      </w:tr>
      <w:tr w:rsidR="00AC0F5F" w:rsidRPr="00E66263" w14:paraId="32415857" w14:textId="77777777" w:rsidTr="00AC0F5F">
        <w:tc>
          <w:tcPr>
            <w:tcW w:w="3964" w:type="dxa"/>
          </w:tcPr>
          <w:p w14:paraId="5AA44C7E" w14:textId="010991B4" w:rsidR="00AC0F5F" w:rsidRPr="00E66263" w:rsidRDefault="001D3406" w:rsidP="00267CB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Bilgisayar Lab.</w:t>
            </w:r>
          </w:p>
        </w:tc>
        <w:tc>
          <w:tcPr>
            <w:tcW w:w="2977" w:type="dxa"/>
          </w:tcPr>
          <w:p w14:paraId="6C175D14" w14:textId="2E1FB0C8" w:rsidR="00AC0F5F" w:rsidRPr="00E66263" w:rsidRDefault="0062112E" w:rsidP="00267C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.11.2025</w:t>
            </w:r>
          </w:p>
        </w:tc>
        <w:tc>
          <w:tcPr>
            <w:tcW w:w="2268" w:type="dxa"/>
          </w:tcPr>
          <w:p w14:paraId="575ACA44" w14:textId="6F68F78F" w:rsidR="00AC0F5F" w:rsidRPr="00E66263" w:rsidRDefault="0062112E" w:rsidP="00267C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9:30 </w:t>
            </w:r>
          </w:p>
        </w:tc>
        <w:tc>
          <w:tcPr>
            <w:tcW w:w="992" w:type="dxa"/>
          </w:tcPr>
          <w:p w14:paraId="510E723C" w14:textId="26FF8D70" w:rsidR="00AC0F5F" w:rsidRPr="00E66263" w:rsidRDefault="00AC0F5F" w:rsidP="00267CB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00CC9DB6" w14:textId="77777777" w:rsidTr="00AC0F5F">
        <w:tc>
          <w:tcPr>
            <w:tcW w:w="3964" w:type="dxa"/>
          </w:tcPr>
          <w:p w14:paraId="0FE6D4B4" w14:textId="39D9494D" w:rsidR="00AC0F5F" w:rsidRPr="00E66263" w:rsidRDefault="001D3406" w:rsidP="00267CB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Beslenme İlkeleri</w:t>
            </w:r>
          </w:p>
        </w:tc>
        <w:tc>
          <w:tcPr>
            <w:tcW w:w="2977" w:type="dxa"/>
          </w:tcPr>
          <w:p w14:paraId="257AC1BA" w14:textId="20A16E26" w:rsidR="00AC0F5F" w:rsidRPr="00E66263" w:rsidRDefault="0062112E" w:rsidP="00267C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11.2025</w:t>
            </w:r>
          </w:p>
        </w:tc>
        <w:tc>
          <w:tcPr>
            <w:tcW w:w="2268" w:type="dxa"/>
          </w:tcPr>
          <w:p w14:paraId="7166C938" w14:textId="242DCAF6" w:rsidR="00AC0F5F" w:rsidRPr="00E66263" w:rsidRDefault="0062112E" w:rsidP="00267C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30</w:t>
            </w:r>
            <w:r w:rsidR="00C8380E">
              <w:rPr>
                <w:rFonts w:ascii="Times New Roman" w:hAnsi="Times New Roman" w:cs="Times New Roman"/>
              </w:rPr>
              <w:t xml:space="preserve"> </w:t>
            </w:r>
            <w:r w:rsidR="00510F4E">
              <w:rPr>
                <w:rFonts w:ascii="Times New Roman" w:hAnsi="Times New Roman" w:cs="Times New Roman"/>
              </w:rPr>
              <w:t>(</w:t>
            </w:r>
            <w:r w:rsidR="00C8380E">
              <w:rPr>
                <w:rFonts w:ascii="Times New Roman" w:hAnsi="Times New Roman" w:cs="Times New Roman"/>
              </w:rPr>
              <w:t>01-02</w:t>
            </w:r>
            <w:r w:rsidR="00510F4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0F426295" w14:textId="34E1B876" w:rsidR="00AC0F5F" w:rsidRPr="00E66263" w:rsidRDefault="00AC0F5F" w:rsidP="00267CB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472517A3" w14:textId="77777777" w:rsidTr="00AC0F5F">
        <w:tc>
          <w:tcPr>
            <w:tcW w:w="3964" w:type="dxa"/>
          </w:tcPr>
          <w:p w14:paraId="44CB0FB5" w14:textId="239E747D" w:rsidR="00AC0F5F" w:rsidRPr="00E66263" w:rsidRDefault="001D3406" w:rsidP="00267CB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Yabancı Dil I</w:t>
            </w:r>
          </w:p>
        </w:tc>
        <w:tc>
          <w:tcPr>
            <w:tcW w:w="2977" w:type="dxa"/>
          </w:tcPr>
          <w:p w14:paraId="3D265C43" w14:textId="5E4BA9B1" w:rsidR="00AC0F5F" w:rsidRPr="00E66263" w:rsidRDefault="000916B3" w:rsidP="00267C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.11.2025</w:t>
            </w:r>
          </w:p>
        </w:tc>
        <w:tc>
          <w:tcPr>
            <w:tcW w:w="2268" w:type="dxa"/>
          </w:tcPr>
          <w:p w14:paraId="03AE3C8D" w14:textId="3D6ED28A" w:rsidR="00AC0F5F" w:rsidRPr="00E66263" w:rsidRDefault="000916B3" w:rsidP="00267C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00</w:t>
            </w:r>
          </w:p>
        </w:tc>
        <w:tc>
          <w:tcPr>
            <w:tcW w:w="992" w:type="dxa"/>
          </w:tcPr>
          <w:p w14:paraId="4E55A844" w14:textId="526E583D" w:rsidR="00AC0F5F" w:rsidRPr="00E66263" w:rsidRDefault="00AC0F5F" w:rsidP="00267CB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03366339" w14:textId="77777777" w:rsidTr="00AC0F5F">
        <w:tc>
          <w:tcPr>
            <w:tcW w:w="3964" w:type="dxa"/>
          </w:tcPr>
          <w:p w14:paraId="7508A75F" w14:textId="58D3E9FF" w:rsidR="00AC0F5F" w:rsidRPr="00E66263" w:rsidRDefault="001D3406" w:rsidP="00267CB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Atatürk İlke ve İnkılap Tarihi</w:t>
            </w:r>
          </w:p>
        </w:tc>
        <w:tc>
          <w:tcPr>
            <w:tcW w:w="2977" w:type="dxa"/>
          </w:tcPr>
          <w:p w14:paraId="6809DB93" w14:textId="59FB38C6" w:rsidR="00AC0F5F" w:rsidRPr="00E66263" w:rsidRDefault="002C39A8" w:rsidP="00267C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11.2025</w:t>
            </w:r>
          </w:p>
        </w:tc>
        <w:tc>
          <w:tcPr>
            <w:tcW w:w="2268" w:type="dxa"/>
          </w:tcPr>
          <w:p w14:paraId="5D397E2D" w14:textId="11EB50C7" w:rsidR="00504C55" w:rsidRPr="00E66263" w:rsidRDefault="002C39A8" w:rsidP="00504C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.30</w:t>
            </w:r>
          </w:p>
        </w:tc>
        <w:tc>
          <w:tcPr>
            <w:tcW w:w="992" w:type="dxa"/>
          </w:tcPr>
          <w:p w14:paraId="01AA7425" w14:textId="6E3C0009" w:rsidR="00AC0F5F" w:rsidRPr="00E66263" w:rsidRDefault="00AC0F5F" w:rsidP="00267CB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474F5D92" w14:textId="77777777" w:rsidTr="00AC0F5F">
        <w:tc>
          <w:tcPr>
            <w:tcW w:w="3964" w:type="dxa"/>
          </w:tcPr>
          <w:p w14:paraId="58892287" w14:textId="69454DBA" w:rsidR="00AC0F5F" w:rsidRPr="00E66263" w:rsidRDefault="001D3406" w:rsidP="00267CB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Sağlık Bilimlerinde İletişim</w:t>
            </w:r>
          </w:p>
        </w:tc>
        <w:tc>
          <w:tcPr>
            <w:tcW w:w="2977" w:type="dxa"/>
          </w:tcPr>
          <w:p w14:paraId="1FFE74F3" w14:textId="62D11D3E" w:rsidR="00AC0F5F" w:rsidRPr="00E66263" w:rsidRDefault="00675AD9" w:rsidP="00267C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.11.2025</w:t>
            </w:r>
          </w:p>
        </w:tc>
        <w:tc>
          <w:tcPr>
            <w:tcW w:w="2268" w:type="dxa"/>
          </w:tcPr>
          <w:p w14:paraId="7FD94D4A" w14:textId="287640D5" w:rsidR="00AC0F5F" w:rsidRPr="00E66263" w:rsidRDefault="00675AD9" w:rsidP="00267C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:15</w:t>
            </w:r>
          </w:p>
        </w:tc>
        <w:tc>
          <w:tcPr>
            <w:tcW w:w="992" w:type="dxa"/>
          </w:tcPr>
          <w:p w14:paraId="4E7706DE" w14:textId="517B04C5" w:rsidR="00AC0F5F" w:rsidRPr="00E66263" w:rsidRDefault="00AC0F5F" w:rsidP="00267CB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52FB2765" w14:textId="77777777" w:rsidTr="00AC0F5F">
        <w:tc>
          <w:tcPr>
            <w:tcW w:w="3964" w:type="dxa"/>
          </w:tcPr>
          <w:p w14:paraId="4AC58B98" w14:textId="348197AE" w:rsidR="00AC0F5F" w:rsidRPr="00E66263" w:rsidRDefault="001D3406" w:rsidP="00267CB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Kariyer Planlama</w:t>
            </w:r>
          </w:p>
        </w:tc>
        <w:tc>
          <w:tcPr>
            <w:tcW w:w="2977" w:type="dxa"/>
          </w:tcPr>
          <w:p w14:paraId="17893318" w14:textId="2890C69C" w:rsidR="00AC0F5F" w:rsidRPr="00E66263" w:rsidRDefault="0062112E" w:rsidP="00267C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-</w:t>
            </w:r>
          </w:p>
        </w:tc>
        <w:tc>
          <w:tcPr>
            <w:tcW w:w="2268" w:type="dxa"/>
          </w:tcPr>
          <w:p w14:paraId="0579D047" w14:textId="01168528" w:rsidR="00AC0F5F" w:rsidRPr="00E66263" w:rsidRDefault="00AC0F5F" w:rsidP="00267CB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2D37DBE2" w14:textId="7772E024" w:rsidR="00AC0F5F" w:rsidRPr="00E66263" w:rsidRDefault="00AC0F5F" w:rsidP="00267CB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10B79682" w14:textId="77777777" w:rsidTr="00AC0F5F">
        <w:tc>
          <w:tcPr>
            <w:tcW w:w="3964" w:type="dxa"/>
          </w:tcPr>
          <w:p w14:paraId="082333AC" w14:textId="4CC0528F" w:rsidR="00AC0F5F" w:rsidRPr="00E66263" w:rsidRDefault="001D3406" w:rsidP="00267CB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Türk Dili I</w:t>
            </w:r>
          </w:p>
        </w:tc>
        <w:tc>
          <w:tcPr>
            <w:tcW w:w="2977" w:type="dxa"/>
          </w:tcPr>
          <w:p w14:paraId="49820921" w14:textId="2835D994" w:rsidR="00AC0F5F" w:rsidRPr="00E66263" w:rsidRDefault="00EF0C48" w:rsidP="00267C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5.</w:t>
            </w:r>
            <w:r w:rsidR="00355E26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.2025</w:t>
            </w:r>
          </w:p>
        </w:tc>
        <w:tc>
          <w:tcPr>
            <w:tcW w:w="2268" w:type="dxa"/>
          </w:tcPr>
          <w:p w14:paraId="1CA500F2" w14:textId="47FF67F6" w:rsidR="00AC0F5F" w:rsidRPr="00E66263" w:rsidRDefault="005466E6" w:rsidP="00510F4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30</w:t>
            </w:r>
            <w:r w:rsidR="0062112E">
              <w:rPr>
                <w:rFonts w:ascii="Times New Roman" w:hAnsi="Times New Roman" w:cs="Times New Roman"/>
              </w:rPr>
              <w:t xml:space="preserve"> </w:t>
            </w:r>
            <w:r w:rsidR="00510F4E">
              <w:rPr>
                <w:rFonts w:ascii="Times New Roman" w:hAnsi="Times New Roman" w:cs="Times New Roman"/>
              </w:rPr>
              <w:t>(02-01)</w:t>
            </w:r>
          </w:p>
        </w:tc>
        <w:tc>
          <w:tcPr>
            <w:tcW w:w="992" w:type="dxa"/>
          </w:tcPr>
          <w:p w14:paraId="0122021C" w14:textId="0D0DB879" w:rsidR="00AC0F5F" w:rsidRPr="00E66263" w:rsidRDefault="00AC0F5F" w:rsidP="00267CB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385C7D36" w14:textId="77777777" w:rsidTr="00AC0F5F">
        <w:tc>
          <w:tcPr>
            <w:tcW w:w="3964" w:type="dxa"/>
          </w:tcPr>
          <w:p w14:paraId="6E15C4C1" w14:textId="2680E658" w:rsidR="00AC0F5F" w:rsidRPr="00510F4E" w:rsidRDefault="001D3406" w:rsidP="008D09B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0F4E">
              <w:rPr>
                <w:rFonts w:ascii="Times New Roman" w:hAnsi="Times New Roman" w:cs="Times New Roman"/>
                <w:sz w:val="20"/>
                <w:szCs w:val="20"/>
              </w:rPr>
              <w:t>Temel Matematik</w:t>
            </w:r>
          </w:p>
        </w:tc>
        <w:tc>
          <w:tcPr>
            <w:tcW w:w="2977" w:type="dxa"/>
          </w:tcPr>
          <w:p w14:paraId="542A090D" w14:textId="19BE00B8" w:rsidR="00AC0F5F" w:rsidRPr="00510F4E" w:rsidRDefault="00016BBB" w:rsidP="00267CB1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13.11.2025</w:t>
            </w:r>
          </w:p>
        </w:tc>
        <w:tc>
          <w:tcPr>
            <w:tcW w:w="2268" w:type="dxa"/>
          </w:tcPr>
          <w:p w14:paraId="6BAA0D5D" w14:textId="7973E50E" w:rsidR="00AC0F5F" w:rsidRPr="00510F4E" w:rsidRDefault="00016BBB" w:rsidP="00267CB1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09.15</w:t>
            </w:r>
          </w:p>
        </w:tc>
        <w:tc>
          <w:tcPr>
            <w:tcW w:w="992" w:type="dxa"/>
          </w:tcPr>
          <w:p w14:paraId="75CF9A39" w14:textId="1FF0C356" w:rsidR="00AC0F5F" w:rsidRPr="00FA7A2F" w:rsidRDefault="00AC0F5F" w:rsidP="00267CB1">
            <w:pPr>
              <w:jc w:val="center"/>
              <w:rPr>
                <w:rFonts w:ascii="Times New Roman" w:hAnsi="Times New Roman" w:cs="Times New Roman"/>
                <w:highlight w:val="red"/>
              </w:rPr>
            </w:pPr>
          </w:p>
        </w:tc>
      </w:tr>
      <w:tr w:rsidR="00AC0F5F" w:rsidRPr="00E66263" w14:paraId="2E4E97B5" w14:textId="77777777" w:rsidTr="00AC0F5F">
        <w:tc>
          <w:tcPr>
            <w:tcW w:w="3964" w:type="dxa"/>
          </w:tcPr>
          <w:p w14:paraId="4F3C47E0" w14:textId="297D2213" w:rsidR="00AC0F5F" w:rsidRPr="00510F4E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0F4E">
              <w:rPr>
                <w:rFonts w:ascii="Times New Roman" w:hAnsi="Times New Roman" w:cs="Times New Roman"/>
                <w:sz w:val="20"/>
                <w:szCs w:val="20"/>
              </w:rPr>
              <w:t>Temel Kimy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E2C3F" w14:textId="7CA10C18" w:rsidR="00AC0F5F" w:rsidRPr="00510F4E" w:rsidRDefault="00054878" w:rsidP="001D43F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06.11.202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45EDB" w14:textId="6C86634F" w:rsidR="00AC0F5F" w:rsidRPr="00510F4E" w:rsidRDefault="00054878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1</w:t>
            </w:r>
            <w:r w:rsidR="00682C56">
              <w:rPr>
                <w:rFonts w:ascii="Times New Roman" w:hAnsi="Times New Roman" w:cs="Times New Roman"/>
              </w:rPr>
              <w:t>0</w:t>
            </w:r>
            <w:r w:rsidRPr="00510F4E">
              <w:rPr>
                <w:rFonts w:ascii="Times New Roman" w:hAnsi="Times New Roman" w:cs="Times New Roman"/>
              </w:rPr>
              <w:t>.30</w:t>
            </w:r>
          </w:p>
        </w:tc>
        <w:tc>
          <w:tcPr>
            <w:tcW w:w="992" w:type="dxa"/>
          </w:tcPr>
          <w:p w14:paraId="6187B599" w14:textId="4A0171F0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3F24E1E7" w14:textId="77777777" w:rsidTr="00AC0F5F">
        <w:tc>
          <w:tcPr>
            <w:tcW w:w="3964" w:type="dxa"/>
          </w:tcPr>
          <w:p w14:paraId="181ECE87" w14:textId="76BD619A" w:rsidR="00AC0F5F" w:rsidRPr="00510F4E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0F4E">
              <w:rPr>
                <w:rFonts w:ascii="Times New Roman" w:hAnsi="Times New Roman" w:cs="Times New Roman"/>
                <w:sz w:val="20"/>
                <w:szCs w:val="20"/>
              </w:rPr>
              <w:t>Genetik</w:t>
            </w:r>
          </w:p>
        </w:tc>
        <w:tc>
          <w:tcPr>
            <w:tcW w:w="2977" w:type="dxa"/>
          </w:tcPr>
          <w:p w14:paraId="70E5C75D" w14:textId="4281E936" w:rsidR="00AC0F5F" w:rsidRPr="00510F4E" w:rsidRDefault="001536B9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  <w:r w:rsidR="00C734F4" w:rsidRPr="00510F4E">
              <w:rPr>
                <w:rFonts w:ascii="Times New Roman" w:hAnsi="Times New Roman" w:cs="Times New Roman"/>
              </w:rPr>
              <w:t xml:space="preserve">.11.2025 </w:t>
            </w:r>
          </w:p>
        </w:tc>
        <w:tc>
          <w:tcPr>
            <w:tcW w:w="2268" w:type="dxa"/>
          </w:tcPr>
          <w:p w14:paraId="3A1E2F13" w14:textId="43B73C69" w:rsidR="00AC0F5F" w:rsidRPr="00510F4E" w:rsidRDefault="001536B9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:00</w:t>
            </w:r>
            <w:r w:rsidR="00510F4E">
              <w:rPr>
                <w:rFonts w:ascii="Times New Roman" w:hAnsi="Times New Roman" w:cs="Times New Roman"/>
              </w:rPr>
              <w:t xml:space="preserve"> (</w:t>
            </w:r>
            <w:r w:rsidR="008761DC" w:rsidRPr="00510F4E">
              <w:rPr>
                <w:rFonts w:ascii="Times New Roman" w:hAnsi="Times New Roman" w:cs="Times New Roman"/>
              </w:rPr>
              <w:t>03-05</w:t>
            </w:r>
            <w:r w:rsidR="00510F4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3300C225" w14:textId="347CF255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27358A57" w14:textId="77777777" w:rsidTr="00AC0F5F">
        <w:tc>
          <w:tcPr>
            <w:tcW w:w="3964" w:type="dxa"/>
          </w:tcPr>
          <w:p w14:paraId="76252783" w14:textId="5D461FF0" w:rsidR="00AC0F5F" w:rsidRPr="00510F4E" w:rsidRDefault="00AC0F5F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0F4E">
              <w:rPr>
                <w:rFonts w:ascii="Times New Roman" w:hAnsi="Times New Roman" w:cs="Times New Roman"/>
                <w:b/>
              </w:rPr>
              <w:t>2.Sınıf</w:t>
            </w:r>
          </w:p>
        </w:tc>
        <w:tc>
          <w:tcPr>
            <w:tcW w:w="2977" w:type="dxa"/>
          </w:tcPr>
          <w:p w14:paraId="0A69D6B0" w14:textId="77777777" w:rsidR="00AC0F5F" w:rsidRPr="00510F4E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195DC86D" w14:textId="77777777" w:rsidR="00AC0F5F" w:rsidRPr="00510F4E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232D9839" w14:textId="77777777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461727A3" w14:textId="77777777" w:rsidTr="00AC0F5F">
        <w:tc>
          <w:tcPr>
            <w:tcW w:w="3964" w:type="dxa"/>
          </w:tcPr>
          <w:p w14:paraId="1F4AAC63" w14:textId="4F23FABC" w:rsidR="00AC0F5F" w:rsidRPr="00510F4E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0F4E">
              <w:rPr>
                <w:rFonts w:ascii="Times New Roman" w:hAnsi="Times New Roman" w:cs="Times New Roman"/>
                <w:sz w:val="20"/>
                <w:szCs w:val="20"/>
              </w:rPr>
              <w:t>Beslenme Biyokimyası I</w:t>
            </w:r>
          </w:p>
        </w:tc>
        <w:tc>
          <w:tcPr>
            <w:tcW w:w="2977" w:type="dxa"/>
          </w:tcPr>
          <w:p w14:paraId="0EC41494" w14:textId="62667851" w:rsidR="00AC0F5F" w:rsidRPr="00510F4E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17.11.2025</w:t>
            </w:r>
          </w:p>
        </w:tc>
        <w:tc>
          <w:tcPr>
            <w:tcW w:w="2268" w:type="dxa"/>
          </w:tcPr>
          <w:p w14:paraId="1356379A" w14:textId="552F3AAE" w:rsidR="00AC0F5F" w:rsidRPr="00510F4E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13:30</w:t>
            </w:r>
          </w:p>
        </w:tc>
        <w:tc>
          <w:tcPr>
            <w:tcW w:w="992" w:type="dxa"/>
          </w:tcPr>
          <w:p w14:paraId="269BE7C5" w14:textId="08D8248C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6635054F" w14:textId="77777777" w:rsidTr="00AC0F5F">
        <w:tc>
          <w:tcPr>
            <w:tcW w:w="3964" w:type="dxa"/>
          </w:tcPr>
          <w:p w14:paraId="4B0ECE14" w14:textId="1E65C86A" w:rsidR="00AC0F5F" w:rsidRPr="00510F4E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0F4E">
              <w:rPr>
                <w:rFonts w:ascii="Times New Roman" w:hAnsi="Times New Roman" w:cs="Times New Roman"/>
                <w:sz w:val="20"/>
                <w:szCs w:val="20"/>
              </w:rPr>
              <w:t>Halk Sağlığı</w:t>
            </w:r>
          </w:p>
        </w:tc>
        <w:tc>
          <w:tcPr>
            <w:tcW w:w="2977" w:type="dxa"/>
          </w:tcPr>
          <w:p w14:paraId="1204C284" w14:textId="47DEB360" w:rsidR="00AC0F5F" w:rsidRPr="00510F4E" w:rsidRDefault="00180FF5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25.11.2025</w:t>
            </w:r>
          </w:p>
        </w:tc>
        <w:tc>
          <w:tcPr>
            <w:tcW w:w="2268" w:type="dxa"/>
          </w:tcPr>
          <w:p w14:paraId="5BA6EEFC" w14:textId="068FBAF6" w:rsidR="00AC0F5F" w:rsidRPr="00510F4E" w:rsidRDefault="00180FF5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 xml:space="preserve">9:30 </w:t>
            </w:r>
          </w:p>
        </w:tc>
        <w:tc>
          <w:tcPr>
            <w:tcW w:w="992" w:type="dxa"/>
          </w:tcPr>
          <w:p w14:paraId="4687E3A5" w14:textId="02CEDCD9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0B099062" w14:textId="77777777" w:rsidTr="00AC0F5F">
        <w:tc>
          <w:tcPr>
            <w:tcW w:w="3964" w:type="dxa"/>
          </w:tcPr>
          <w:p w14:paraId="20C0CA82" w14:textId="7F46196E" w:rsidR="00AC0F5F" w:rsidRPr="00510F4E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0F4E">
              <w:rPr>
                <w:rFonts w:ascii="Times New Roman" w:hAnsi="Times New Roman" w:cs="Times New Roman"/>
                <w:sz w:val="20"/>
                <w:szCs w:val="20"/>
              </w:rPr>
              <w:t>Fizyoloji</w:t>
            </w:r>
          </w:p>
        </w:tc>
        <w:tc>
          <w:tcPr>
            <w:tcW w:w="2977" w:type="dxa"/>
          </w:tcPr>
          <w:p w14:paraId="1F258F6E" w14:textId="501EFEA2" w:rsidR="00AC0F5F" w:rsidRPr="00510F4E" w:rsidRDefault="00AA1DA4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25.11.2025</w:t>
            </w:r>
          </w:p>
        </w:tc>
        <w:tc>
          <w:tcPr>
            <w:tcW w:w="2268" w:type="dxa"/>
          </w:tcPr>
          <w:p w14:paraId="7EFC3D42" w14:textId="352C93D2" w:rsidR="00AC0F5F" w:rsidRPr="00510F4E" w:rsidRDefault="00AA1DA4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13.15-16.00</w:t>
            </w:r>
          </w:p>
        </w:tc>
        <w:tc>
          <w:tcPr>
            <w:tcW w:w="992" w:type="dxa"/>
          </w:tcPr>
          <w:p w14:paraId="47405BAB" w14:textId="54FB2A60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3C050660" w14:textId="77777777" w:rsidTr="00AC0F5F">
        <w:tc>
          <w:tcPr>
            <w:tcW w:w="3964" w:type="dxa"/>
          </w:tcPr>
          <w:p w14:paraId="4E6E9025" w14:textId="55CD6B03" w:rsidR="00AC0F5F" w:rsidRPr="00510F4E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0F4E">
              <w:rPr>
                <w:rFonts w:ascii="Times New Roman" w:hAnsi="Times New Roman" w:cs="Times New Roman"/>
                <w:sz w:val="20"/>
                <w:szCs w:val="20"/>
              </w:rPr>
              <w:t>Besin Kimyası ve Analizleri I</w:t>
            </w:r>
          </w:p>
        </w:tc>
        <w:tc>
          <w:tcPr>
            <w:tcW w:w="2977" w:type="dxa"/>
          </w:tcPr>
          <w:p w14:paraId="029CC492" w14:textId="47C0FC80" w:rsidR="00AC0F5F" w:rsidRPr="00510F4E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11.11.2025</w:t>
            </w:r>
          </w:p>
        </w:tc>
        <w:tc>
          <w:tcPr>
            <w:tcW w:w="2268" w:type="dxa"/>
          </w:tcPr>
          <w:p w14:paraId="532DC272" w14:textId="4143F9F4" w:rsidR="00AC0F5F" w:rsidRPr="00510F4E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11:00</w:t>
            </w:r>
            <w:r w:rsidR="00510F4E">
              <w:rPr>
                <w:rFonts w:ascii="Times New Roman" w:hAnsi="Times New Roman" w:cs="Times New Roman"/>
              </w:rPr>
              <w:t xml:space="preserve"> (</w:t>
            </w:r>
            <w:r w:rsidR="00C8380E" w:rsidRPr="00510F4E">
              <w:rPr>
                <w:rFonts w:ascii="Times New Roman" w:hAnsi="Times New Roman" w:cs="Times New Roman"/>
              </w:rPr>
              <w:t>01-02</w:t>
            </w:r>
            <w:r w:rsidR="00510F4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1D896C1B" w14:textId="429591E6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D1A2D" w:rsidRPr="00E66263" w14:paraId="5437998A" w14:textId="77777777" w:rsidTr="00AC0F5F">
        <w:tc>
          <w:tcPr>
            <w:tcW w:w="3964" w:type="dxa"/>
          </w:tcPr>
          <w:p w14:paraId="5642D147" w14:textId="40467B4E" w:rsidR="009D1A2D" w:rsidRPr="00510F4E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0F4E">
              <w:rPr>
                <w:rFonts w:ascii="Times New Roman" w:hAnsi="Times New Roman" w:cs="Times New Roman"/>
                <w:sz w:val="20"/>
                <w:szCs w:val="20"/>
              </w:rPr>
              <w:t>İç Hastalıklarına Giriş</w:t>
            </w:r>
          </w:p>
        </w:tc>
        <w:tc>
          <w:tcPr>
            <w:tcW w:w="2977" w:type="dxa"/>
          </w:tcPr>
          <w:p w14:paraId="5C6367EF" w14:textId="7187DBA5" w:rsidR="009D1A2D" w:rsidRPr="00510F4E" w:rsidRDefault="00A13D8A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12.11.2025</w:t>
            </w:r>
          </w:p>
        </w:tc>
        <w:tc>
          <w:tcPr>
            <w:tcW w:w="2268" w:type="dxa"/>
          </w:tcPr>
          <w:p w14:paraId="6C971F2D" w14:textId="3B22CB08" w:rsidR="009D1A2D" w:rsidRPr="00510F4E" w:rsidRDefault="00A13D8A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13.15</w:t>
            </w:r>
          </w:p>
        </w:tc>
        <w:tc>
          <w:tcPr>
            <w:tcW w:w="992" w:type="dxa"/>
          </w:tcPr>
          <w:p w14:paraId="7C93FC00" w14:textId="7F0AFA0B" w:rsidR="009D1A2D" w:rsidRPr="00E66263" w:rsidRDefault="009D1A2D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30B595AF" w14:textId="77777777" w:rsidTr="00AC0F5F">
        <w:tc>
          <w:tcPr>
            <w:tcW w:w="3964" w:type="dxa"/>
          </w:tcPr>
          <w:p w14:paraId="463EE1BD" w14:textId="797E3830" w:rsidR="00AC0F5F" w:rsidRPr="00510F4E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0F4E">
              <w:rPr>
                <w:rFonts w:ascii="Times New Roman" w:hAnsi="Times New Roman" w:cs="Times New Roman"/>
                <w:sz w:val="20"/>
                <w:szCs w:val="20"/>
              </w:rPr>
              <w:t>Farmakoloji</w:t>
            </w:r>
          </w:p>
        </w:tc>
        <w:tc>
          <w:tcPr>
            <w:tcW w:w="2977" w:type="dxa"/>
          </w:tcPr>
          <w:p w14:paraId="7566F93B" w14:textId="3059A41B" w:rsidR="00AC0F5F" w:rsidRPr="00510F4E" w:rsidRDefault="009C653D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06.11.2025</w:t>
            </w:r>
          </w:p>
        </w:tc>
        <w:tc>
          <w:tcPr>
            <w:tcW w:w="2268" w:type="dxa"/>
          </w:tcPr>
          <w:p w14:paraId="0A744A04" w14:textId="1149F8C6" w:rsidR="00AC0F5F" w:rsidRPr="00510F4E" w:rsidRDefault="009C653D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13.30</w:t>
            </w:r>
          </w:p>
        </w:tc>
        <w:tc>
          <w:tcPr>
            <w:tcW w:w="992" w:type="dxa"/>
          </w:tcPr>
          <w:p w14:paraId="2A483F6A" w14:textId="632781DD" w:rsidR="00AC0F5F" w:rsidRPr="00FA7A2F" w:rsidRDefault="00AC0F5F" w:rsidP="001E1E93">
            <w:pPr>
              <w:jc w:val="center"/>
              <w:rPr>
                <w:rFonts w:ascii="Times New Roman" w:hAnsi="Times New Roman" w:cs="Times New Roman"/>
                <w:highlight w:val="red"/>
              </w:rPr>
            </w:pPr>
          </w:p>
        </w:tc>
      </w:tr>
      <w:tr w:rsidR="00AC0F5F" w:rsidRPr="00E66263" w14:paraId="372A9833" w14:textId="77777777" w:rsidTr="00AC0F5F">
        <w:tc>
          <w:tcPr>
            <w:tcW w:w="3964" w:type="dxa"/>
          </w:tcPr>
          <w:p w14:paraId="568259F9" w14:textId="27DAAAB8" w:rsidR="00AC0F5F" w:rsidRPr="00510F4E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0F4E">
              <w:rPr>
                <w:rFonts w:ascii="Times New Roman" w:hAnsi="Times New Roman" w:cs="Times New Roman"/>
                <w:sz w:val="20"/>
                <w:szCs w:val="20"/>
              </w:rPr>
              <w:t>Besin Mikrobiyolojisi ve Besin Güvenliği</w:t>
            </w:r>
          </w:p>
        </w:tc>
        <w:tc>
          <w:tcPr>
            <w:tcW w:w="2977" w:type="dxa"/>
          </w:tcPr>
          <w:p w14:paraId="61C28B22" w14:textId="28B8D9B5" w:rsidR="00AC0F5F" w:rsidRPr="00510F4E" w:rsidRDefault="001536B9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11.2025</w:t>
            </w:r>
          </w:p>
        </w:tc>
        <w:tc>
          <w:tcPr>
            <w:tcW w:w="2268" w:type="dxa"/>
          </w:tcPr>
          <w:p w14:paraId="7F6083D8" w14:textId="611DCC9A" w:rsidR="00AC0F5F" w:rsidRPr="00510F4E" w:rsidRDefault="001536B9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:00 (</w:t>
            </w:r>
            <w:r w:rsidRPr="001536B9">
              <w:rPr>
                <w:rFonts w:ascii="Times New Roman" w:hAnsi="Times New Roman" w:cs="Times New Roman"/>
              </w:rPr>
              <w:t>Biyoloji Bölümü E Blok 052 ve 023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34AEF646" w14:textId="7DADDD83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3643A711" w14:textId="77777777" w:rsidTr="00AC0F5F">
        <w:tc>
          <w:tcPr>
            <w:tcW w:w="3964" w:type="dxa"/>
          </w:tcPr>
          <w:p w14:paraId="3A337413" w14:textId="76A4DA14" w:rsidR="00AC0F5F" w:rsidRPr="00510F4E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0F4E">
              <w:rPr>
                <w:rFonts w:ascii="Times New Roman" w:hAnsi="Times New Roman" w:cs="Times New Roman"/>
                <w:sz w:val="20"/>
                <w:szCs w:val="20"/>
              </w:rPr>
              <w:t>Anatomi</w:t>
            </w:r>
          </w:p>
        </w:tc>
        <w:tc>
          <w:tcPr>
            <w:tcW w:w="2977" w:type="dxa"/>
          </w:tcPr>
          <w:p w14:paraId="62F8E041" w14:textId="767F8FB5" w:rsidR="00AC0F5F" w:rsidRPr="00510F4E" w:rsidRDefault="00461D54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07.11.2025</w:t>
            </w:r>
          </w:p>
        </w:tc>
        <w:tc>
          <w:tcPr>
            <w:tcW w:w="2268" w:type="dxa"/>
          </w:tcPr>
          <w:p w14:paraId="00C01846" w14:textId="2BBDE13C" w:rsidR="00AC0F5F" w:rsidRPr="00510F4E" w:rsidRDefault="00461D54" w:rsidP="00510F4E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 xml:space="preserve">13.15-14.05 </w:t>
            </w:r>
          </w:p>
        </w:tc>
        <w:tc>
          <w:tcPr>
            <w:tcW w:w="992" w:type="dxa"/>
          </w:tcPr>
          <w:p w14:paraId="646FF62A" w14:textId="1217EFD1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451C4D7F" w14:textId="77777777" w:rsidTr="00AC0F5F">
        <w:tc>
          <w:tcPr>
            <w:tcW w:w="3964" w:type="dxa"/>
          </w:tcPr>
          <w:p w14:paraId="32E3ECA9" w14:textId="738A75EA" w:rsidR="00AC0F5F" w:rsidRPr="00510F4E" w:rsidRDefault="00AC0F5F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0F4E">
              <w:rPr>
                <w:rFonts w:ascii="Times New Roman" w:hAnsi="Times New Roman" w:cs="Times New Roman"/>
                <w:b/>
              </w:rPr>
              <w:t>3.Sınıf</w:t>
            </w:r>
          </w:p>
        </w:tc>
        <w:tc>
          <w:tcPr>
            <w:tcW w:w="2977" w:type="dxa"/>
          </w:tcPr>
          <w:p w14:paraId="6CFAEA94" w14:textId="37800123" w:rsidR="00AC0F5F" w:rsidRPr="00510F4E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71063223" w14:textId="7E08ED2E" w:rsidR="00AC0F5F" w:rsidRPr="00510F4E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15BE6B05" w14:textId="35D9CDC2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3B54ECDF" w14:textId="77777777" w:rsidTr="00AC0F5F">
        <w:tc>
          <w:tcPr>
            <w:tcW w:w="3964" w:type="dxa"/>
          </w:tcPr>
          <w:p w14:paraId="056C7E6E" w14:textId="22A6E8C7" w:rsidR="00AC0F5F" w:rsidRPr="00E66263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Mesleki Teknik İngilizce II</w:t>
            </w:r>
          </w:p>
        </w:tc>
        <w:tc>
          <w:tcPr>
            <w:tcW w:w="2977" w:type="dxa"/>
          </w:tcPr>
          <w:p w14:paraId="2E3AF7B0" w14:textId="09A525F4" w:rsidR="00AC0F5F" w:rsidRPr="00E66263" w:rsidRDefault="00180FF5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.11.2025</w:t>
            </w:r>
          </w:p>
        </w:tc>
        <w:tc>
          <w:tcPr>
            <w:tcW w:w="2268" w:type="dxa"/>
          </w:tcPr>
          <w:p w14:paraId="273CD77B" w14:textId="068BEF8D" w:rsidR="00AC0F5F" w:rsidRPr="00E66263" w:rsidRDefault="00180FF5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:30</w:t>
            </w:r>
          </w:p>
        </w:tc>
        <w:tc>
          <w:tcPr>
            <w:tcW w:w="992" w:type="dxa"/>
          </w:tcPr>
          <w:p w14:paraId="64235A88" w14:textId="3B1ED737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081D9610" w14:textId="77777777" w:rsidTr="00AC0F5F">
        <w:tc>
          <w:tcPr>
            <w:tcW w:w="3964" w:type="dxa"/>
          </w:tcPr>
          <w:p w14:paraId="7F088DCB" w14:textId="60A0F523" w:rsidR="00AC0F5F" w:rsidRPr="00E66263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Çocuk Sağlığı ve Hastalıkları</w:t>
            </w:r>
          </w:p>
        </w:tc>
        <w:tc>
          <w:tcPr>
            <w:tcW w:w="2977" w:type="dxa"/>
          </w:tcPr>
          <w:p w14:paraId="0634A2A1" w14:textId="3EC69F1C" w:rsidR="00AC0F5F" w:rsidRPr="00E66263" w:rsidRDefault="00180FF5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.12.2025</w:t>
            </w:r>
          </w:p>
        </w:tc>
        <w:tc>
          <w:tcPr>
            <w:tcW w:w="2268" w:type="dxa"/>
          </w:tcPr>
          <w:p w14:paraId="2C4FB3F6" w14:textId="136E2B96" w:rsidR="00AC0F5F" w:rsidRPr="00E66263" w:rsidRDefault="00180FF5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:00</w:t>
            </w:r>
          </w:p>
        </w:tc>
        <w:tc>
          <w:tcPr>
            <w:tcW w:w="992" w:type="dxa"/>
          </w:tcPr>
          <w:p w14:paraId="08B7A40F" w14:textId="29333465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656A08CF" w14:textId="77777777" w:rsidTr="00AC0F5F">
        <w:tc>
          <w:tcPr>
            <w:tcW w:w="3964" w:type="dxa"/>
          </w:tcPr>
          <w:p w14:paraId="5C4D6345" w14:textId="740CAA3F" w:rsidR="00AC0F5F" w:rsidRPr="00E66263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Besinlerle İlgili Yasal Düzenlemeler</w:t>
            </w:r>
          </w:p>
        </w:tc>
        <w:tc>
          <w:tcPr>
            <w:tcW w:w="2977" w:type="dxa"/>
          </w:tcPr>
          <w:p w14:paraId="1FE62A01" w14:textId="79154F4D" w:rsidR="00AC0F5F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11.2025</w:t>
            </w:r>
          </w:p>
        </w:tc>
        <w:tc>
          <w:tcPr>
            <w:tcW w:w="2268" w:type="dxa"/>
          </w:tcPr>
          <w:p w14:paraId="5BE63D55" w14:textId="69D8E0BA" w:rsidR="00AC0F5F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9:30 </w:t>
            </w:r>
          </w:p>
        </w:tc>
        <w:tc>
          <w:tcPr>
            <w:tcW w:w="992" w:type="dxa"/>
          </w:tcPr>
          <w:p w14:paraId="2ACBBEF8" w14:textId="2C6DD13F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6F48778A" w14:textId="77777777" w:rsidTr="00AC0F5F">
        <w:tc>
          <w:tcPr>
            <w:tcW w:w="3964" w:type="dxa"/>
          </w:tcPr>
          <w:p w14:paraId="5C16F74E" w14:textId="6E1D07E7" w:rsidR="00AC0F5F" w:rsidRPr="00E66263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Yetişkin Hastalıklarında Tıbbi Beslenme Ted.</w:t>
            </w:r>
          </w:p>
        </w:tc>
        <w:tc>
          <w:tcPr>
            <w:tcW w:w="2977" w:type="dxa"/>
          </w:tcPr>
          <w:p w14:paraId="781A5BF3" w14:textId="1CB51DD3" w:rsidR="00AC0F5F" w:rsidRPr="00E66263" w:rsidRDefault="00F132E3" w:rsidP="001E1E93">
            <w:pPr>
              <w:jc w:val="center"/>
              <w:rPr>
                <w:rFonts w:ascii="Times New Roman" w:hAnsi="Times New Roman" w:cs="Times New Roman"/>
              </w:rPr>
            </w:pPr>
            <w:r w:rsidRPr="007272A2">
              <w:rPr>
                <w:rFonts w:ascii="Times New Roman" w:hAnsi="Times New Roman" w:cs="Times New Roman"/>
                <w:highlight w:val="yellow"/>
              </w:rPr>
              <w:t>09</w:t>
            </w:r>
            <w:r w:rsidR="0062112E" w:rsidRPr="007272A2">
              <w:rPr>
                <w:rFonts w:ascii="Times New Roman" w:hAnsi="Times New Roman" w:cs="Times New Roman"/>
                <w:highlight w:val="yellow"/>
              </w:rPr>
              <w:t>.12.2025</w:t>
            </w:r>
          </w:p>
        </w:tc>
        <w:tc>
          <w:tcPr>
            <w:tcW w:w="2268" w:type="dxa"/>
          </w:tcPr>
          <w:p w14:paraId="264679B5" w14:textId="6651C800" w:rsidR="00AC0F5F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:00</w:t>
            </w:r>
          </w:p>
        </w:tc>
        <w:tc>
          <w:tcPr>
            <w:tcW w:w="992" w:type="dxa"/>
          </w:tcPr>
          <w:p w14:paraId="3F77BADD" w14:textId="0C012D77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09E7FC3F" w14:textId="77777777" w:rsidTr="00AC0F5F">
        <w:tc>
          <w:tcPr>
            <w:tcW w:w="3964" w:type="dxa"/>
          </w:tcPr>
          <w:p w14:paraId="0DEA0DCE" w14:textId="525A7EBD" w:rsidR="00AC0F5F" w:rsidRPr="00E66263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Toplum Beslenme Durumunun Saptanması</w:t>
            </w:r>
          </w:p>
        </w:tc>
        <w:tc>
          <w:tcPr>
            <w:tcW w:w="2977" w:type="dxa"/>
          </w:tcPr>
          <w:p w14:paraId="672062E9" w14:textId="05648135" w:rsidR="00AC0F5F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11.2025</w:t>
            </w:r>
          </w:p>
        </w:tc>
        <w:tc>
          <w:tcPr>
            <w:tcW w:w="2268" w:type="dxa"/>
          </w:tcPr>
          <w:p w14:paraId="607F84FF" w14:textId="01475FD7" w:rsidR="00AC0F5F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:00</w:t>
            </w:r>
          </w:p>
        </w:tc>
        <w:tc>
          <w:tcPr>
            <w:tcW w:w="992" w:type="dxa"/>
          </w:tcPr>
          <w:p w14:paraId="767BE408" w14:textId="2439DDF6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2D54FA25" w14:textId="77777777" w:rsidTr="00AC0F5F">
        <w:tc>
          <w:tcPr>
            <w:tcW w:w="3964" w:type="dxa"/>
          </w:tcPr>
          <w:p w14:paraId="6164EF69" w14:textId="7CB3C966" w:rsidR="00AC0F5F" w:rsidRPr="00E66263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Araştırma Planlama ve Çözümleme</w:t>
            </w:r>
          </w:p>
        </w:tc>
        <w:tc>
          <w:tcPr>
            <w:tcW w:w="2977" w:type="dxa"/>
          </w:tcPr>
          <w:p w14:paraId="784176EB" w14:textId="5A964328" w:rsidR="00AC0F5F" w:rsidRPr="00E66263" w:rsidRDefault="00180FF5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5.12.2025</w:t>
            </w:r>
          </w:p>
        </w:tc>
        <w:tc>
          <w:tcPr>
            <w:tcW w:w="2268" w:type="dxa"/>
          </w:tcPr>
          <w:p w14:paraId="027C052B" w14:textId="437B3999" w:rsidR="00AC0F5F" w:rsidRPr="00E66263" w:rsidRDefault="00180FF5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:30</w:t>
            </w:r>
          </w:p>
        </w:tc>
        <w:tc>
          <w:tcPr>
            <w:tcW w:w="992" w:type="dxa"/>
          </w:tcPr>
          <w:p w14:paraId="069F6E3E" w14:textId="22EB6200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7296A35D" w14:textId="77777777" w:rsidTr="00AC0F5F">
        <w:tc>
          <w:tcPr>
            <w:tcW w:w="3964" w:type="dxa"/>
          </w:tcPr>
          <w:p w14:paraId="500468E9" w14:textId="6F7C9475" w:rsidR="00AC0F5F" w:rsidRPr="00E66263" w:rsidRDefault="001D3406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Toplu Beslenme Sistemleri</w:t>
            </w:r>
          </w:p>
        </w:tc>
        <w:tc>
          <w:tcPr>
            <w:tcW w:w="2977" w:type="dxa"/>
          </w:tcPr>
          <w:p w14:paraId="54399519" w14:textId="48E4E7D9" w:rsidR="00AC0F5F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 w:rsidRPr="004B7D54">
              <w:rPr>
                <w:rFonts w:ascii="Times New Roman" w:hAnsi="Times New Roman" w:cs="Times New Roman"/>
                <w:highlight w:val="yellow"/>
              </w:rPr>
              <w:t>1</w:t>
            </w:r>
            <w:r w:rsidR="004B7D54" w:rsidRPr="004B7D54">
              <w:rPr>
                <w:rFonts w:ascii="Times New Roman" w:hAnsi="Times New Roman" w:cs="Times New Roman"/>
                <w:highlight w:val="yellow"/>
              </w:rPr>
              <w:t>9</w:t>
            </w:r>
            <w:r w:rsidRPr="004B7D54">
              <w:rPr>
                <w:rFonts w:ascii="Times New Roman" w:hAnsi="Times New Roman" w:cs="Times New Roman"/>
                <w:highlight w:val="yellow"/>
              </w:rPr>
              <w:t>.12.2025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268" w:type="dxa"/>
          </w:tcPr>
          <w:p w14:paraId="4019D3D9" w14:textId="3D513D99" w:rsidR="00AC0F5F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:00</w:t>
            </w:r>
          </w:p>
        </w:tc>
        <w:tc>
          <w:tcPr>
            <w:tcW w:w="992" w:type="dxa"/>
          </w:tcPr>
          <w:p w14:paraId="0689E158" w14:textId="3B1B5605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6F617842" w14:textId="77777777" w:rsidTr="00AC0F5F">
        <w:tc>
          <w:tcPr>
            <w:tcW w:w="3964" w:type="dxa"/>
          </w:tcPr>
          <w:p w14:paraId="66DE7F71" w14:textId="4F7487E9" w:rsidR="00AC0F5F" w:rsidRPr="00E66263" w:rsidRDefault="00AC0F5F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b/>
              </w:rPr>
              <w:t>4.Sınıf</w:t>
            </w:r>
          </w:p>
        </w:tc>
        <w:tc>
          <w:tcPr>
            <w:tcW w:w="2977" w:type="dxa"/>
          </w:tcPr>
          <w:p w14:paraId="00CC0F7C" w14:textId="77777777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2F7ABE12" w14:textId="77777777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5F7D2DE" w14:textId="77777777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02004E27" w14:textId="77777777" w:rsidTr="00AC0F5F">
        <w:tc>
          <w:tcPr>
            <w:tcW w:w="3964" w:type="dxa"/>
          </w:tcPr>
          <w:p w14:paraId="33CB5A40" w14:textId="03288F6F" w:rsidR="00AC0F5F" w:rsidRPr="00E66263" w:rsidRDefault="0089625F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Klinik Beslenme Yetişkin Uyg. Dersi</w:t>
            </w:r>
          </w:p>
        </w:tc>
        <w:tc>
          <w:tcPr>
            <w:tcW w:w="2977" w:type="dxa"/>
          </w:tcPr>
          <w:p w14:paraId="1B5228B6" w14:textId="2152E7F9" w:rsidR="00AC0F5F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</w:p>
        </w:tc>
        <w:tc>
          <w:tcPr>
            <w:tcW w:w="2268" w:type="dxa"/>
          </w:tcPr>
          <w:p w14:paraId="39F09154" w14:textId="77777777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01826243" w14:textId="5DC6C619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D2527" w:rsidRPr="00E66263" w14:paraId="0EE4A84F" w14:textId="77777777" w:rsidTr="00AC0F5F">
        <w:tc>
          <w:tcPr>
            <w:tcW w:w="3964" w:type="dxa"/>
          </w:tcPr>
          <w:p w14:paraId="406015F9" w14:textId="33996E24" w:rsidR="000D2527" w:rsidRPr="00E66263" w:rsidRDefault="0089625F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Toplu Beslenme Sis. Uyg Dersi</w:t>
            </w:r>
          </w:p>
        </w:tc>
        <w:tc>
          <w:tcPr>
            <w:tcW w:w="2977" w:type="dxa"/>
          </w:tcPr>
          <w:p w14:paraId="4137C108" w14:textId="41AE7683" w:rsidR="000D2527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</w:p>
        </w:tc>
        <w:tc>
          <w:tcPr>
            <w:tcW w:w="2268" w:type="dxa"/>
          </w:tcPr>
          <w:p w14:paraId="12F52600" w14:textId="77777777" w:rsidR="000D2527" w:rsidRPr="00E66263" w:rsidRDefault="000D2527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1BF9C86" w14:textId="77777777" w:rsidR="000D2527" w:rsidRPr="00E66263" w:rsidRDefault="000D2527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6FED8EF0" w14:textId="77777777" w:rsidTr="00AC0F5F">
        <w:tc>
          <w:tcPr>
            <w:tcW w:w="3964" w:type="dxa"/>
          </w:tcPr>
          <w:p w14:paraId="11E8B4BA" w14:textId="3FD4F973" w:rsidR="00AC0F5F" w:rsidRPr="00E66263" w:rsidRDefault="0089625F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Klinik Beslenme Çocuk Uyg. Dersi</w:t>
            </w:r>
          </w:p>
        </w:tc>
        <w:tc>
          <w:tcPr>
            <w:tcW w:w="2977" w:type="dxa"/>
          </w:tcPr>
          <w:p w14:paraId="276A0117" w14:textId="5C8C0E09" w:rsidR="00AC0F5F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</w:p>
        </w:tc>
        <w:tc>
          <w:tcPr>
            <w:tcW w:w="2268" w:type="dxa"/>
          </w:tcPr>
          <w:p w14:paraId="28B887B4" w14:textId="77777777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4D166A01" w14:textId="6BEDE8A3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35580D18" w14:textId="77777777" w:rsidTr="00AC0F5F">
        <w:tc>
          <w:tcPr>
            <w:tcW w:w="3964" w:type="dxa"/>
          </w:tcPr>
          <w:p w14:paraId="590C3FEA" w14:textId="0B43E8B2" w:rsidR="00AC0F5F" w:rsidRPr="00E66263" w:rsidRDefault="0089625F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Beslenmede Güncel Gelişmeler</w:t>
            </w:r>
          </w:p>
        </w:tc>
        <w:tc>
          <w:tcPr>
            <w:tcW w:w="2977" w:type="dxa"/>
          </w:tcPr>
          <w:p w14:paraId="45FCE4F6" w14:textId="2294ADCD" w:rsidR="00AC0F5F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</w:p>
        </w:tc>
        <w:tc>
          <w:tcPr>
            <w:tcW w:w="2268" w:type="dxa"/>
          </w:tcPr>
          <w:p w14:paraId="11E89793" w14:textId="77777777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0D1D3A73" w14:textId="000ABACB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6FE8A616" w14:textId="77777777" w:rsidTr="00AC0F5F">
        <w:tc>
          <w:tcPr>
            <w:tcW w:w="3964" w:type="dxa"/>
          </w:tcPr>
          <w:p w14:paraId="289063C8" w14:textId="663936AF" w:rsidR="00AC0F5F" w:rsidRPr="00E66263" w:rsidRDefault="0089625F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Genel İşitme</w:t>
            </w:r>
          </w:p>
        </w:tc>
        <w:tc>
          <w:tcPr>
            <w:tcW w:w="2977" w:type="dxa"/>
          </w:tcPr>
          <w:p w14:paraId="4650B112" w14:textId="7A55B1A4" w:rsidR="00AC0F5F" w:rsidRPr="00E66263" w:rsidRDefault="00C80B99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.11.2025</w:t>
            </w:r>
          </w:p>
        </w:tc>
        <w:tc>
          <w:tcPr>
            <w:tcW w:w="2268" w:type="dxa"/>
          </w:tcPr>
          <w:p w14:paraId="20A5C8F9" w14:textId="6B0B0C5E" w:rsidR="00AC0F5F" w:rsidRPr="00E66263" w:rsidRDefault="00C80B99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:</w:t>
            </w:r>
            <w:r w:rsidR="00716D44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992" w:type="dxa"/>
          </w:tcPr>
          <w:p w14:paraId="27AB40FB" w14:textId="17CA63E5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F5F" w:rsidRPr="00E66263" w14:paraId="4C23E4AA" w14:textId="77777777" w:rsidTr="00AC0F5F">
        <w:tc>
          <w:tcPr>
            <w:tcW w:w="3964" w:type="dxa"/>
          </w:tcPr>
          <w:p w14:paraId="0EE8FD64" w14:textId="71509E51" w:rsidR="00AC0F5F" w:rsidRPr="00E66263" w:rsidRDefault="0089625F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263">
              <w:rPr>
                <w:rFonts w:ascii="Times New Roman" w:hAnsi="Times New Roman" w:cs="Times New Roman"/>
                <w:sz w:val="20"/>
                <w:szCs w:val="20"/>
              </w:rPr>
              <w:t>Seçmeli Alan Uyg. Dersi</w:t>
            </w:r>
          </w:p>
        </w:tc>
        <w:tc>
          <w:tcPr>
            <w:tcW w:w="2977" w:type="dxa"/>
          </w:tcPr>
          <w:p w14:paraId="1B4D985B" w14:textId="4FDF3F52" w:rsidR="00AC0F5F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</w:p>
        </w:tc>
        <w:tc>
          <w:tcPr>
            <w:tcW w:w="2268" w:type="dxa"/>
          </w:tcPr>
          <w:p w14:paraId="0ADAA94A" w14:textId="77777777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04124669" w14:textId="6DEB289B" w:rsidR="00AC0F5F" w:rsidRPr="00E66263" w:rsidRDefault="00AC0F5F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2112E" w:rsidRPr="00E66263" w14:paraId="2FA9028F" w14:textId="77777777" w:rsidTr="00AC0F5F">
        <w:tc>
          <w:tcPr>
            <w:tcW w:w="3964" w:type="dxa"/>
          </w:tcPr>
          <w:p w14:paraId="4E71930C" w14:textId="7B497AA4" w:rsidR="0062112E" w:rsidRPr="00E66263" w:rsidRDefault="0062112E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Yaşlılıkta Beslenme </w:t>
            </w:r>
          </w:p>
        </w:tc>
        <w:tc>
          <w:tcPr>
            <w:tcW w:w="2977" w:type="dxa"/>
          </w:tcPr>
          <w:p w14:paraId="76231FB4" w14:textId="2676C838" w:rsidR="0062112E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</w:p>
        </w:tc>
        <w:tc>
          <w:tcPr>
            <w:tcW w:w="2268" w:type="dxa"/>
          </w:tcPr>
          <w:p w14:paraId="3C843DA4" w14:textId="77777777" w:rsidR="0062112E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83DA328" w14:textId="77777777" w:rsidR="0062112E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2112E" w:rsidRPr="00E66263" w14:paraId="0AF0E50C" w14:textId="77777777" w:rsidTr="00AC0F5F">
        <w:tc>
          <w:tcPr>
            <w:tcW w:w="3964" w:type="dxa"/>
          </w:tcPr>
          <w:p w14:paraId="5CDEBB3F" w14:textId="12F2D4B5" w:rsidR="0062112E" w:rsidRPr="00E66263" w:rsidRDefault="0062112E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eslenme Psikolojisi </w:t>
            </w:r>
          </w:p>
        </w:tc>
        <w:tc>
          <w:tcPr>
            <w:tcW w:w="2977" w:type="dxa"/>
          </w:tcPr>
          <w:p w14:paraId="67C25A8B" w14:textId="2EF3159E" w:rsidR="0062112E" w:rsidRPr="00E66263" w:rsidRDefault="00510F4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.11.2025</w:t>
            </w:r>
          </w:p>
        </w:tc>
        <w:tc>
          <w:tcPr>
            <w:tcW w:w="2268" w:type="dxa"/>
          </w:tcPr>
          <w:p w14:paraId="26186D99" w14:textId="108CB861" w:rsidR="0062112E" w:rsidRPr="00E66263" w:rsidRDefault="00510F4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30</w:t>
            </w:r>
          </w:p>
        </w:tc>
        <w:tc>
          <w:tcPr>
            <w:tcW w:w="992" w:type="dxa"/>
          </w:tcPr>
          <w:p w14:paraId="12315E07" w14:textId="77777777" w:rsidR="0062112E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2112E" w:rsidRPr="00E66263" w14:paraId="3F1F3AF0" w14:textId="77777777" w:rsidTr="00AC0F5F">
        <w:tc>
          <w:tcPr>
            <w:tcW w:w="3964" w:type="dxa"/>
          </w:tcPr>
          <w:p w14:paraId="56812DD9" w14:textId="3E3CD819" w:rsidR="0062112E" w:rsidRPr="00E66263" w:rsidRDefault="0062112E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porcu Beslenmesi </w:t>
            </w:r>
          </w:p>
        </w:tc>
        <w:tc>
          <w:tcPr>
            <w:tcW w:w="2977" w:type="dxa"/>
          </w:tcPr>
          <w:p w14:paraId="34C8CCBA" w14:textId="69D84FB5" w:rsidR="0062112E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0.11.2025 </w:t>
            </w:r>
          </w:p>
        </w:tc>
        <w:tc>
          <w:tcPr>
            <w:tcW w:w="2268" w:type="dxa"/>
          </w:tcPr>
          <w:p w14:paraId="1662CED2" w14:textId="1BA90E46" w:rsidR="0062112E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30</w:t>
            </w:r>
          </w:p>
        </w:tc>
        <w:tc>
          <w:tcPr>
            <w:tcW w:w="992" w:type="dxa"/>
          </w:tcPr>
          <w:p w14:paraId="67A4FA32" w14:textId="77777777" w:rsidR="0062112E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2112E" w:rsidRPr="00E66263" w14:paraId="37BFA9D9" w14:textId="77777777" w:rsidTr="00AC0F5F">
        <w:tc>
          <w:tcPr>
            <w:tcW w:w="3964" w:type="dxa"/>
          </w:tcPr>
          <w:p w14:paraId="6803A4DC" w14:textId="7CD31416" w:rsidR="0062112E" w:rsidRPr="00E66263" w:rsidRDefault="0062112E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teral-Parenteral I</w:t>
            </w:r>
          </w:p>
        </w:tc>
        <w:tc>
          <w:tcPr>
            <w:tcW w:w="2977" w:type="dxa"/>
          </w:tcPr>
          <w:p w14:paraId="6ED8751E" w14:textId="794E6A27" w:rsidR="0062112E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.11.2025</w:t>
            </w:r>
          </w:p>
        </w:tc>
        <w:tc>
          <w:tcPr>
            <w:tcW w:w="2268" w:type="dxa"/>
          </w:tcPr>
          <w:p w14:paraId="01120101" w14:textId="27487259" w:rsidR="0062112E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30</w:t>
            </w:r>
          </w:p>
        </w:tc>
        <w:tc>
          <w:tcPr>
            <w:tcW w:w="992" w:type="dxa"/>
          </w:tcPr>
          <w:p w14:paraId="2ABD35A4" w14:textId="77777777" w:rsidR="0062112E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2112E" w:rsidRPr="00E66263" w14:paraId="1C995B3E" w14:textId="77777777" w:rsidTr="00AC0F5F">
        <w:tc>
          <w:tcPr>
            <w:tcW w:w="3964" w:type="dxa"/>
          </w:tcPr>
          <w:p w14:paraId="6D62998C" w14:textId="11DC61D2" w:rsidR="0062112E" w:rsidRDefault="0062112E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eslenme Araştırmaları I </w:t>
            </w:r>
          </w:p>
        </w:tc>
        <w:tc>
          <w:tcPr>
            <w:tcW w:w="2977" w:type="dxa"/>
          </w:tcPr>
          <w:p w14:paraId="7AA98B44" w14:textId="0BB47767" w:rsidR="0062112E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</w:p>
        </w:tc>
        <w:tc>
          <w:tcPr>
            <w:tcW w:w="2268" w:type="dxa"/>
          </w:tcPr>
          <w:p w14:paraId="5550A6C3" w14:textId="77777777" w:rsidR="0062112E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121A78CF" w14:textId="77777777" w:rsidR="0062112E" w:rsidRPr="00E66263" w:rsidRDefault="0062112E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26CA0" w:rsidRPr="00E66263" w14:paraId="16AF31B3" w14:textId="77777777" w:rsidTr="00AC0F5F">
        <w:tc>
          <w:tcPr>
            <w:tcW w:w="3964" w:type="dxa"/>
          </w:tcPr>
          <w:p w14:paraId="34536090" w14:textId="4F7BFD14" w:rsidR="00B26CA0" w:rsidRPr="00510F4E" w:rsidRDefault="00B26CA0" w:rsidP="001E1E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0F4E">
              <w:rPr>
                <w:rFonts w:ascii="Times New Roman" w:hAnsi="Times New Roman" w:cs="Times New Roman"/>
                <w:sz w:val="20"/>
                <w:szCs w:val="20"/>
              </w:rPr>
              <w:t>Reh</w:t>
            </w:r>
            <w:r w:rsidR="00510F4E" w:rsidRPr="00510F4E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510F4E">
              <w:rPr>
                <w:rFonts w:ascii="Times New Roman" w:hAnsi="Times New Roman" w:cs="Times New Roman"/>
                <w:sz w:val="20"/>
                <w:szCs w:val="20"/>
              </w:rPr>
              <w:t>erlik ve özel eğitim</w:t>
            </w:r>
            <w:r w:rsidR="00510F4E">
              <w:rPr>
                <w:rFonts w:ascii="Times New Roman" w:hAnsi="Times New Roman" w:cs="Times New Roman"/>
                <w:sz w:val="20"/>
                <w:szCs w:val="20"/>
              </w:rPr>
              <w:t xml:space="preserve"> (sadece alan öğrenciler için)</w:t>
            </w:r>
          </w:p>
        </w:tc>
        <w:tc>
          <w:tcPr>
            <w:tcW w:w="2977" w:type="dxa"/>
          </w:tcPr>
          <w:p w14:paraId="7DAC4515" w14:textId="26FF1417" w:rsidR="00B26CA0" w:rsidRPr="00510F4E" w:rsidRDefault="00B26CA0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07.11.2025</w:t>
            </w:r>
          </w:p>
        </w:tc>
        <w:tc>
          <w:tcPr>
            <w:tcW w:w="2268" w:type="dxa"/>
          </w:tcPr>
          <w:p w14:paraId="54E32F7D" w14:textId="0D2D9BB2" w:rsidR="00B26CA0" w:rsidRPr="00510F4E" w:rsidRDefault="00B26CA0" w:rsidP="001E1E93">
            <w:pPr>
              <w:jc w:val="center"/>
              <w:rPr>
                <w:rFonts w:ascii="Times New Roman" w:hAnsi="Times New Roman" w:cs="Times New Roman"/>
              </w:rPr>
            </w:pPr>
            <w:r w:rsidRPr="00510F4E">
              <w:rPr>
                <w:rFonts w:ascii="Times New Roman" w:hAnsi="Times New Roman" w:cs="Times New Roman"/>
              </w:rPr>
              <w:t>Saat:15.30-17.00</w:t>
            </w:r>
          </w:p>
        </w:tc>
        <w:tc>
          <w:tcPr>
            <w:tcW w:w="992" w:type="dxa"/>
          </w:tcPr>
          <w:p w14:paraId="2AA1A7CD" w14:textId="77777777" w:rsidR="00B26CA0" w:rsidRPr="00510F4E" w:rsidRDefault="00B26CA0" w:rsidP="001E1E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04FB3A4E" w14:textId="77777777" w:rsidR="00B91459" w:rsidRPr="00E66263" w:rsidRDefault="00B91459" w:rsidP="002A618B">
      <w:pPr>
        <w:rPr>
          <w:rFonts w:ascii="Times New Roman" w:hAnsi="Times New Roman" w:cs="Times New Roman"/>
          <w:b/>
          <w:i/>
        </w:rPr>
      </w:pPr>
    </w:p>
    <w:sectPr w:rsidR="00B91459" w:rsidRPr="00E66263" w:rsidSect="00676C28">
      <w:pgSz w:w="11906" w:h="16838"/>
      <w:pgMar w:top="0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MbE0MTK2NDYyNjdW0lEKTi0uzszPAykwrgUAc9h/piwAAAA="/>
  </w:docVars>
  <w:rsids>
    <w:rsidRoot w:val="007778AC"/>
    <w:rsid w:val="00016BBB"/>
    <w:rsid w:val="00041B30"/>
    <w:rsid w:val="00054878"/>
    <w:rsid w:val="00062A0D"/>
    <w:rsid w:val="00084437"/>
    <w:rsid w:val="000916B3"/>
    <w:rsid w:val="00093EA3"/>
    <w:rsid w:val="000A3664"/>
    <w:rsid w:val="000B4B2E"/>
    <w:rsid w:val="000B7F89"/>
    <w:rsid w:val="000C20BB"/>
    <w:rsid w:val="000D0E9F"/>
    <w:rsid w:val="000D2527"/>
    <w:rsid w:val="001059F2"/>
    <w:rsid w:val="00117807"/>
    <w:rsid w:val="001244A1"/>
    <w:rsid w:val="001536B9"/>
    <w:rsid w:val="0016643D"/>
    <w:rsid w:val="00172D8A"/>
    <w:rsid w:val="00173B20"/>
    <w:rsid w:val="00180FF5"/>
    <w:rsid w:val="00186B80"/>
    <w:rsid w:val="001B213D"/>
    <w:rsid w:val="001D3406"/>
    <w:rsid w:val="001D43F3"/>
    <w:rsid w:val="001E1E93"/>
    <w:rsid w:val="002103C7"/>
    <w:rsid w:val="00216508"/>
    <w:rsid w:val="00223208"/>
    <w:rsid w:val="00226309"/>
    <w:rsid w:val="00234489"/>
    <w:rsid w:val="00254A0D"/>
    <w:rsid w:val="00261297"/>
    <w:rsid w:val="00267CB1"/>
    <w:rsid w:val="00282DA8"/>
    <w:rsid w:val="002A0705"/>
    <w:rsid w:val="002A618B"/>
    <w:rsid w:val="002A7AFC"/>
    <w:rsid w:val="002C1C6E"/>
    <w:rsid w:val="002C39A8"/>
    <w:rsid w:val="002C659E"/>
    <w:rsid w:val="00314440"/>
    <w:rsid w:val="0035193C"/>
    <w:rsid w:val="00355E26"/>
    <w:rsid w:val="00412D17"/>
    <w:rsid w:val="00415177"/>
    <w:rsid w:val="00427B82"/>
    <w:rsid w:val="00435CA4"/>
    <w:rsid w:val="00461D54"/>
    <w:rsid w:val="004746A1"/>
    <w:rsid w:val="0048269F"/>
    <w:rsid w:val="00493197"/>
    <w:rsid w:val="004A2ACA"/>
    <w:rsid w:val="004B20F3"/>
    <w:rsid w:val="004B32E7"/>
    <w:rsid w:val="004B7D54"/>
    <w:rsid w:val="004D3ED8"/>
    <w:rsid w:val="004E613D"/>
    <w:rsid w:val="004E632F"/>
    <w:rsid w:val="004F16A2"/>
    <w:rsid w:val="004F7B65"/>
    <w:rsid w:val="00504C55"/>
    <w:rsid w:val="00510F4E"/>
    <w:rsid w:val="005466E6"/>
    <w:rsid w:val="00562C56"/>
    <w:rsid w:val="0057064F"/>
    <w:rsid w:val="005746E2"/>
    <w:rsid w:val="00576970"/>
    <w:rsid w:val="005B2DD3"/>
    <w:rsid w:val="005B77EA"/>
    <w:rsid w:val="00601260"/>
    <w:rsid w:val="0062112E"/>
    <w:rsid w:val="00624270"/>
    <w:rsid w:val="00661E59"/>
    <w:rsid w:val="00664CC6"/>
    <w:rsid w:val="00667408"/>
    <w:rsid w:val="00675AD9"/>
    <w:rsid w:val="00676C28"/>
    <w:rsid w:val="00682C56"/>
    <w:rsid w:val="006A31C6"/>
    <w:rsid w:val="006F0FC3"/>
    <w:rsid w:val="00706E60"/>
    <w:rsid w:val="00707BB8"/>
    <w:rsid w:val="00716C07"/>
    <w:rsid w:val="00716D44"/>
    <w:rsid w:val="007272A2"/>
    <w:rsid w:val="007335E7"/>
    <w:rsid w:val="007357DF"/>
    <w:rsid w:val="007778AC"/>
    <w:rsid w:val="0078592B"/>
    <w:rsid w:val="00786450"/>
    <w:rsid w:val="007B6CC8"/>
    <w:rsid w:val="007C08DF"/>
    <w:rsid w:val="007D52D2"/>
    <w:rsid w:val="007D5DC5"/>
    <w:rsid w:val="00800466"/>
    <w:rsid w:val="00820872"/>
    <w:rsid w:val="00827685"/>
    <w:rsid w:val="00855584"/>
    <w:rsid w:val="00857A2F"/>
    <w:rsid w:val="008761DC"/>
    <w:rsid w:val="0089625F"/>
    <w:rsid w:val="008C344A"/>
    <w:rsid w:val="008D09BB"/>
    <w:rsid w:val="009001A0"/>
    <w:rsid w:val="00902998"/>
    <w:rsid w:val="00925CA4"/>
    <w:rsid w:val="00960618"/>
    <w:rsid w:val="00972B8B"/>
    <w:rsid w:val="00977C4A"/>
    <w:rsid w:val="00992E0E"/>
    <w:rsid w:val="00994378"/>
    <w:rsid w:val="009C653D"/>
    <w:rsid w:val="009D1A2D"/>
    <w:rsid w:val="00A05E3A"/>
    <w:rsid w:val="00A13D8A"/>
    <w:rsid w:val="00AA1DA4"/>
    <w:rsid w:val="00AC0B53"/>
    <w:rsid w:val="00AC0F5F"/>
    <w:rsid w:val="00AE2479"/>
    <w:rsid w:val="00B05097"/>
    <w:rsid w:val="00B17D06"/>
    <w:rsid w:val="00B26CA0"/>
    <w:rsid w:val="00B36E97"/>
    <w:rsid w:val="00B55332"/>
    <w:rsid w:val="00B753ED"/>
    <w:rsid w:val="00B91459"/>
    <w:rsid w:val="00BA10E2"/>
    <w:rsid w:val="00BD14FD"/>
    <w:rsid w:val="00BD4124"/>
    <w:rsid w:val="00BF2313"/>
    <w:rsid w:val="00BF30B0"/>
    <w:rsid w:val="00C31781"/>
    <w:rsid w:val="00C419C2"/>
    <w:rsid w:val="00C734F4"/>
    <w:rsid w:val="00C80B99"/>
    <w:rsid w:val="00C8380E"/>
    <w:rsid w:val="00C86A43"/>
    <w:rsid w:val="00CB4056"/>
    <w:rsid w:val="00CC125C"/>
    <w:rsid w:val="00CF54F8"/>
    <w:rsid w:val="00D956C5"/>
    <w:rsid w:val="00DC4ACE"/>
    <w:rsid w:val="00E144C9"/>
    <w:rsid w:val="00E66263"/>
    <w:rsid w:val="00E76B64"/>
    <w:rsid w:val="00E83712"/>
    <w:rsid w:val="00EB7D40"/>
    <w:rsid w:val="00EC24CE"/>
    <w:rsid w:val="00EF0C48"/>
    <w:rsid w:val="00EF1C7E"/>
    <w:rsid w:val="00F132E3"/>
    <w:rsid w:val="00F15DE2"/>
    <w:rsid w:val="00F248C2"/>
    <w:rsid w:val="00F32AF1"/>
    <w:rsid w:val="00F5141E"/>
    <w:rsid w:val="00F953FC"/>
    <w:rsid w:val="00F97C80"/>
    <w:rsid w:val="00FA03B8"/>
    <w:rsid w:val="00FA7A2F"/>
    <w:rsid w:val="00FE6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3E6863"/>
  <w15:chartTrackingRefBased/>
  <w15:docId w15:val="{C68B61B7-A211-4173-92BD-8F8AB1B0F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778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562C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62C56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103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DC980E-DA47-4C43-9EFE-AEAE93CA3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</Pages>
  <Words>239</Words>
  <Characters>1554</Characters>
  <Application>Microsoft Office Word</Application>
  <DocSecurity>0</DocSecurity>
  <Lines>222</Lines>
  <Paragraphs>17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LIKB</dc:creator>
  <cp:keywords/>
  <dc:description/>
  <cp:lastModifiedBy>RECI MESERI DALAK</cp:lastModifiedBy>
  <cp:revision>20</cp:revision>
  <cp:lastPrinted>2025-10-23T11:26:00Z</cp:lastPrinted>
  <dcterms:created xsi:type="dcterms:W3CDTF">2025-10-26T06:34:00Z</dcterms:created>
  <dcterms:modified xsi:type="dcterms:W3CDTF">2025-11-26T11:52:00Z</dcterms:modified>
</cp:coreProperties>
</file>